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X1bdb5856a40839329014e3335d57ed761474577"/>
    <w:p>
      <w:pPr>
        <w:pStyle w:val="Heading1"/>
      </w:pPr>
      <w:r>
        <w:t xml:space="preserve">Cover Letter for Software Engineer Position in Saudi Arabia Riyadh</w:t>
      </w:r>
    </w:p>
    <w:p>
      <w:pPr>
        <w:pStyle w:val="FirstParagraph"/>
      </w:pPr>
      <w:r>
        <w:t xml:space="preserve">Dear Hiring Manager,</w:t>
      </w:r>
    </w:p>
    <w:p>
      <w:pPr>
        <w:pStyle w:val="BodyText"/>
      </w:pPr>
      <w:r>
        <w:t xml:space="preserve">I am writing to express my enthusiastic interest in the Software Engineer position at your organization, as advertised in [insert source]. As a highly motivated and technically proficient software engineer with a passion for innovation and problem-solving, I am eager to contribute my skills and experience to support your company’s mission of driving technological advancement in Saudi Arabia Riyadh. This opportunity aligns perfectly with my career goals, and I am confident that my background in software development, combined with my commitment to excellence, makes me an ideal candidate for this role.</w:t>
      </w:r>
    </w:p>
    <w:bookmarkStart w:id="20" w:name="about-me"/>
    <w:p>
      <w:pPr>
        <w:pStyle w:val="Heading2"/>
      </w:pPr>
      <w:r>
        <w:t xml:space="preserve">About Me</w:t>
      </w:r>
    </w:p>
    <w:p>
      <w:pPr>
        <w:pStyle w:val="FirstParagraph"/>
      </w:pPr>
      <w:r>
        <w:t xml:space="preserve">With over [X years] of experience in the field of software engineering, I have developed a strong foundation in designing, developing, and maintaining robust software solutions across diverse industries. My expertise spans multiple programming languages, including Java, Python, and C#, as well as frameworks such as React.js and Node.js. I am also well-versed in cloud technologies like AWS and Azure, which enable me to build scalable and efficient applications tailored to meet modern business needs.</w:t>
      </w:r>
    </w:p>
    <w:p>
      <w:pPr>
        <w:pStyle w:val="BodyText"/>
      </w:pPr>
      <w:r>
        <w:t xml:space="preserve">Throughout my career, I have consistently demonstrated a dedication to delivering high-quality software that meets both functional and technical requirements. My work has involved collaborating with cross-functional teams, from product managers to designers, ensuring seamless integration of user-centric features while adhering to industry best practices. Whether working on enterprise-level applications or agile startups, I thrive in dynamic environments where creativity and collaboration are valued.</w:t>
      </w:r>
    </w:p>
    <w:bookmarkEnd w:id="20"/>
    <w:bookmarkStart w:id="21" w:name="why-saudi-arabia-riyadh"/>
    <w:p>
      <w:pPr>
        <w:pStyle w:val="Heading2"/>
      </w:pPr>
      <w:r>
        <w:t xml:space="preserve">Why Saudi Arabia Riyadh?</w:t>
      </w:r>
    </w:p>
    <w:p>
      <w:pPr>
        <w:pStyle w:val="FirstParagraph"/>
      </w:pPr>
      <w:r>
        <w:t xml:space="preserve">Saudi Arabia Riyadh has emerged as a global hub for innovation, particularly with the government’s Vision 2030 initiative, which emphasizes digital transformation and economic diversification. As a software engineer, I am deeply inspired by the opportunities this presents to contribute to a tech-driven future in the region. Riyadh’s growing demand for skilled professionals in software development aligns perfectly with my career aspirations, and I am excited about the possibility of working in an environment that values innovation, sustainability, and forward-thinking solutions.</w:t>
      </w:r>
    </w:p>
    <w:p>
      <w:pPr>
        <w:pStyle w:val="BodyText"/>
      </w:pPr>
      <w:r>
        <w:t xml:space="preserve">Living and working in Saudi Arabia Riyadh would allow me to immerse myself in a culture that is rapidly embracing technology to enhance quality of life. The city’s vibrant tech ecosystem, supported by initiatives like the National Transformation Program and the establishment of tech parks such as King Abdullah Economic City, offers a unique platform for professionals to make an impact. I am particularly drawn to the opportunity to collaborate with local and international teams, contribute to projects that align with global standards, and help shape the digital landscape of Saudi Arabia.</w:t>
      </w:r>
    </w:p>
    <w:bookmarkEnd w:id="21"/>
    <w:bookmarkStart w:id="22" w:name="why-i-am-a-strong-fit"/>
    <w:p>
      <w:pPr>
        <w:pStyle w:val="Heading2"/>
      </w:pPr>
      <w:r>
        <w:t xml:space="preserve">Why I Am a Strong Fit</w:t>
      </w:r>
    </w:p>
    <w:p>
      <w:pPr>
        <w:pStyle w:val="FirstParagraph"/>
      </w:pPr>
      <w:r>
        <w:t xml:space="preserve">My professional journey has been defined by a commitment to continuous learning and adaptability. I have worked on projects ranging from developing mobile applications for healthcare startups to designing backend systems for financial institutions. These experiences have honed my ability to analyze complex problems, prioritize tasks effectively, and deliver solutions that meet both technical and business objectives.</w:t>
      </w:r>
    </w:p>
    <w:p>
      <w:pPr>
        <w:pStyle w:val="BodyText"/>
      </w:pPr>
      <w:r>
        <w:t xml:space="preserve">In addition to my technical skills, I bring strong communication and leadership abilities. I have led teams of developers in agile environments, ensuring timely project delivery while fostering a culture of collaboration and accountability. My ability to translate client requirements into functional software solutions has been a key factor in the success of several projects I have managed.</w:t>
      </w:r>
    </w:p>
    <w:p>
      <w:pPr>
        <w:pStyle w:val="BodyText"/>
      </w:pPr>
      <w:r>
        <w:t xml:space="preserve">I am also deeply passionate about open-source contributions and community engagement. As a member of various developer communities, I have participated in hackathons, technical workshops, and coding challenges that have further expanded my knowledge and connected me with like-minded professionals. This passion for sharing knowledge and supporting others aligns with the collaborative spirit of Saudi Arabia Riyadh’s tech scene.</w:t>
      </w:r>
    </w:p>
    <w:bookmarkEnd w:id="22"/>
    <w:bookmarkStart w:id="23" w:name="conclusion"/>
    <w:p>
      <w:pPr>
        <w:pStyle w:val="Heading2"/>
      </w:pPr>
      <w:r>
        <w:t xml:space="preserve">Conclusion</w:t>
      </w:r>
    </w:p>
    <w:p>
      <w:pPr>
        <w:pStyle w:val="FirstParagraph"/>
      </w:pPr>
      <w:r>
        <w:t xml:space="preserve">In conclusion, I am highly enthusiastic about the opportunity to join your team as a Software Engineer in Saudi Arabia Riyadh. My technical expertise, combined with my dedication to innovation and teamwork, positions me to make meaningful contributions to your organization. I am eager to bring my skills and experience to help drive the development of cutting-edge software solutions that align with your company’s vision and goals.</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continued success of your organization in Saudi Arabia Riyadh.</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 |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15T01:58:07Z</dcterms:created>
  <dcterms:modified xsi:type="dcterms:W3CDTF">2026-07-15T01:58:07Z</dcterms:modified>
</cp:coreProperties>
</file>

<file path=docProps/custom.xml><?xml version="1.0" encoding="utf-8"?>
<Properties xmlns="http://schemas.openxmlformats.org/officeDocument/2006/custom-properties" xmlns:vt="http://schemas.openxmlformats.org/officeDocument/2006/docPropsVTypes"/>
</file>